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D8C8F2E" w:rsidR="002F29A7" w:rsidRPr="0091703A" w:rsidRDefault="002F29A7" w:rsidP="00A70D1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91703A">
        <w:rPr>
          <w:rFonts w:asciiTheme="minorHAnsi" w:hAnsiTheme="minorHAnsi" w:cstheme="minorHAnsi"/>
          <w:color w:val="FF595E"/>
        </w:rPr>
        <w:t xml:space="preserve">Workplace Assessment Task </w:t>
      </w:r>
      <w:r w:rsidR="00395F25">
        <w:rPr>
          <w:rFonts w:asciiTheme="minorHAnsi" w:hAnsiTheme="minorHAnsi" w:cstheme="minorHAnsi"/>
          <w:color w:val="FF595E"/>
        </w:rPr>
        <w:t>1</w:t>
      </w:r>
      <w:r w:rsidRPr="0091703A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F32C22" w:rsidRDefault="002F29A7" w:rsidP="00A70D1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F32C22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A70D1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34EC6B09" w:rsidR="002F29A7" w:rsidRPr="0091703A" w:rsidRDefault="002F29A7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1703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B178EA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91703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245DAE41" w:rsidR="002F29A7" w:rsidRPr="009851A6" w:rsidRDefault="002F29A7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B178EA">
        <w:rPr>
          <w:rFonts w:cstheme="minorHAnsi"/>
          <w:color w:val="404040" w:themeColor="text1" w:themeTint="BF"/>
          <w:sz w:val="20"/>
          <w:szCs w:val="20"/>
        </w:rPr>
        <w:t>1.</w:t>
      </w:r>
    </w:p>
    <w:p w14:paraId="3CAD83D2" w14:textId="77777777" w:rsidR="002F29A7" w:rsidRPr="009851A6" w:rsidRDefault="002F29A7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B505E41" w14:textId="344A1690" w:rsidR="009F7DCE" w:rsidRPr="0030696E" w:rsidRDefault="004C58DD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165982">
        <w:rPr>
          <w:rFonts w:cstheme="minorHAnsi"/>
          <w:color w:val="404040" w:themeColor="text1" w:themeTint="BF"/>
          <w:sz w:val="20"/>
          <w:szCs w:val="20"/>
        </w:rPr>
        <w:t>d</w:t>
      </w:r>
      <w:r w:rsidR="00165982" w:rsidRPr="00165982">
        <w:rPr>
          <w:rFonts w:cstheme="minorHAnsi"/>
          <w:color w:val="404040" w:themeColor="text1" w:themeTint="BF"/>
          <w:sz w:val="20"/>
          <w:szCs w:val="20"/>
        </w:rPr>
        <w:t xml:space="preserve">ocument a client’s health status and </w:t>
      </w:r>
      <w:r w:rsidR="007C3AB6">
        <w:rPr>
          <w:rFonts w:cstheme="minorHAnsi"/>
          <w:color w:val="404040" w:themeColor="text1" w:themeTint="BF"/>
          <w:sz w:val="20"/>
          <w:szCs w:val="20"/>
        </w:rPr>
        <w:t xml:space="preserve">physical </w:t>
      </w:r>
      <w:r w:rsidR="00165982" w:rsidRPr="00165982">
        <w:rPr>
          <w:rFonts w:cstheme="minorHAnsi"/>
          <w:color w:val="404040" w:themeColor="text1" w:themeTint="BF"/>
          <w:sz w:val="20"/>
          <w:szCs w:val="20"/>
        </w:rPr>
        <w:t>condition</w:t>
      </w:r>
      <w:r w:rsidR="00927EF8">
        <w:rPr>
          <w:rFonts w:cstheme="minorHAnsi"/>
          <w:color w:val="404040" w:themeColor="text1" w:themeTint="BF"/>
          <w:sz w:val="20"/>
          <w:szCs w:val="20"/>
        </w:rPr>
        <w:t>, including</w:t>
      </w:r>
      <w:r w:rsidR="0030696E">
        <w:rPr>
          <w:rFonts w:cstheme="minorHAnsi"/>
          <w:color w:val="404040" w:themeColor="text1" w:themeTint="BF"/>
          <w:sz w:val="20"/>
          <w:szCs w:val="20"/>
        </w:rPr>
        <w:t xml:space="preserve"> a</w:t>
      </w:r>
      <w:r w:rsidR="009F7DCE" w:rsidRPr="0030696E">
        <w:rPr>
          <w:rFonts w:cstheme="minorHAnsi"/>
          <w:color w:val="404040" w:themeColor="text1" w:themeTint="BF"/>
          <w:sz w:val="20"/>
          <w:szCs w:val="20"/>
        </w:rPr>
        <w:t>ny changes to the client’s physical health and wellbeing, e.g. continence, hydration, nutrition, etc.</w:t>
      </w:r>
    </w:p>
    <w:p w14:paraId="3B1EDBFA" w14:textId="63926BCA" w:rsidR="00011BDA" w:rsidRDefault="00011BDA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y are to use their organisation’s</w:t>
      </w:r>
      <w:r w:rsidR="000F3C16" w:rsidRPr="000F3C16">
        <w:rPr>
          <w:rFonts w:cstheme="minorHAnsi"/>
          <w:color w:val="404040" w:themeColor="text1" w:themeTint="BF"/>
          <w:sz w:val="20"/>
          <w:szCs w:val="20"/>
        </w:rPr>
        <w:t xml:space="preserve"> template for documenting the client’s health status and conditions, or </w:t>
      </w:r>
      <w:r w:rsidR="000F3C16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="000F3C16" w:rsidRPr="000F3C16">
        <w:rPr>
          <w:rFonts w:cstheme="minorHAnsi"/>
          <w:color w:val="404040" w:themeColor="text1" w:themeTint="BF"/>
          <w:sz w:val="20"/>
          <w:szCs w:val="20"/>
        </w:rPr>
        <w:t>may use the Generic Progress Notes template provided along with th</w:t>
      </w:r>
      <w:r w:rsidR="000F3C16">
        <w:rPr>
          <w:rFonts w:cstheme="minorHAnsi"/>
          <w:color w:val="404040" w:themeColor="text1" w:themeTint="BF"/>
          <w:sz w:val="20"/>
          <w:szCs w:val="20"/>
        </w:rPr>
        <w:t xml:space="preserve">e </w:t>
      </w:r>
      <w:r w:rsidR="005F68E4">
        <w:rPr>
          <w:rFonts w:cstheme="minorHAnsi"/>
          <w:color w:val="404040" w:themeColor="text1" w:themeTint="BF"/>
          <w:sz w:val="20"/>
          <w:szCs w:val="20"/>
        </w:rPr>
        <w:t>assessment workbook</w:t>
      </w:r>
      <w:r w:rsidR="000F3C16" w:rsidRPr="000F3C1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355A66F" w14:textId="77777777" w:rsidR="004C58DD" w:rsidRDefault="004C58DD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B49B6D3" w14:textId="20D1126F" w:rsidR="00D65DDC" w:rsidRPr="00D65DDC" w:rsidRDefault="00D65DDC" w:rsidP="00A70D1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65DDC">
        <w:rPr>
          <w:rFonts w:cstheme="minorHAnsi"/>
          <w:color w:val="404040" w:themeColor="text1" w:themeTint="BF"/>
          <w:sz w:val="20"/>
          <w:szCs w:val="20"/>
        </w:rPr>
        <w:t>Practical knowledge of healthy body systems</w:t>
      </w:r>
    </w:p>
    <w:p w14:paraId="15F78689" w14:textId="5FBF60A8" w:rsidR="00D65DDC" w:rsidRPr="00D65DDC" w:rsidRDefault="00D65DDC" w:rsidP="00A70D1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65DDC">
        <w:rPr>
          <w:rFonts w:cstheme="minorHAnsi"/>
          <w:color w:val="404040" w:themeColor="text1" w:themeTint="BF"/>
          <w:sz w:val="20"/>
          <w:szCs w:val="20"/>
        </w:rPr>
        <w:t xml:space="preserve">Practical skills relevant to documenting client’s health status and </w:t>
      </w:r>
      <w:r w:rsidR="005F68E4">
        <w:rPr>
          <w:rFonts w:cstheme="minorHAnsi"/>
          <w:color w:val="404040" w:themeColor="text1" w:themeTint="BF"/>
          <w:sz w:val="20"/>
          <w:szCs w:val="20"/>
        </w:rPr>
        <w:t xml:space="preserve">physical </w:t>
      </w:r>
      <w:r w:rsidRPr="00D65DDC">
        <w:rPr>
          <w:rFonts w:cstheme="minorHAnsi"/>
          <w:color w:val="404040" w:themeColor="text1" w:themeTint="BF"/>
          <w:sz w:val="20"/>
          <w:szCs w:val="20"/>
        </w:rPr>
        <w:t>condition using information about healthy body systems</w:t>
      </w:r>
    </w:p>
    <w:p w14:paraId="247FC5F2" w14:textId="77777777" w:rsidR="002F29A7" w:rsidRPr="009851A6" w:rsidRDefault="002F29A7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03B534BC" w:rsidR="002F29A7" w:rsidRDefault="002F29A7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0554854A" w14:textId="77777777" w:rsidR="005D59B3" w:rsidRPr="00B0101F" w:rsidRDefault="005D59B3" w:rsidP="00A70D1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B0101F">
        <w:rPr>
          <w:color w:val="404040" w:themeColor="text1" w:themeTint="BF"/>
          <w:sz w:val="22"/>
          <w:szCs w:val="22"/>
        </w:rPr>
        <w:t>Before the assessment</w:t>
      </w:r>
    </w:p>
    <w:p w14:paraId="168A1571" w14:textId="0F0CA87D" w:rsidR="005D59B3" w:rsidRPr="00B0101F" w:rsidRDefault="005D59B3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 xml:space="preserve">Contextualise the </w:t>
      </w:r>
      <w:r w:rsidR="00655F20" w:rsidRPr="00B0101F">
        <w:rPr>
          <w:rFonts w:cstheme="minorHAnsi"/>
          <w:color w:val="404040" w:themeColor="text1" w:themeTint="BF"/>
          <w:sz w:val="20"/>
          <w:szCs w:val="20"/>
        </w:rPr>
        <w:t>criteria</w:t>
      </w:r>
      <w:r w:rsidRPr="00B0101F">
        <w:rPr>
          <w:rFonts w:cstheme="minorHAnsi"/>
          <w:color w:val="404040" w:themeColor="text1" w:themeTint="BF"/>
          <w:sz w:val="20"/>
          <w:szCs w:val="20"/>
        </w:rPr>
        <w:t xml:space="preserve"> outlined in this </w:t>
      </w:r>
      <w:r w:rsidR="00655F20" w:rsidRPr="00B0101F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B0101F"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111C3B20" w14:textId="77777777" w:rsidR="00C32661" w:rsidRPr="00B0101F" w:rsidRDefault="00C32661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 xml:space="preserve">The specific community service context in which the candidate is completing this assessment, e.g. individual support, ageing support, home and community, disability, or community service. </w:t>
      </w:r>
    </w:p>
    <w:p w14:paraId="0314F599" w14:textId="2F6EB0AB" w:rsidR="00C32661" w:rsidRPr="00B0101F" w:rsidRDefault="00C32661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>The policies and procedures within the organisation/workplace where the candidate is completing this assessment</w:t>
      </w:r>
      <w:r w:rsidR="00CD4442" w:rsidRPr="00B0101F">
        <w:rPr>
          <w:rFonts w:cstheme="minorHAnsi"/>
          <w:color w:val="404040" w:themeColor="text1" w:themeTint="BF"/>
          <w:sz w:val="20"/>
          <w:szCs w:val="20"/>
        </w:rPr>
        <w:t>, specifically policies and procedures for documenting client’s health status and physical conditions in progress notes.</w:t>
      </w:r>
    </w:p>
    <w:p w14:paraId="27D443D7" w14:textId="561EA02F" w:rsidR="00C32661" w:rsidRPr="00B0101F" w:rsidRDefault="00C32661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>The individualised support plans/care plans of clients, e.g. their goals, needs, preferences, health or medical background, etc.</w:t>
      </w:r>
    </w:p>
    <w:p w14:paraId="44483391" w14:textId="77777777" w:rsidR="005D59B3" w:rsidRPr="00B0101F" w:rsidRDefault="005D59B3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20EF2808" w14:textId="77777777" w:rsidR="005D59B3" w:rsidRPr="00B0101F" w:rsidRDefault="005D59B3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11DF7308" w14:textId="77777777" w:rsidR="005D59B3" w:rsidRPr="00B0101F" w:rsidRDefault="005D59B3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0101F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CBFD4F0" w14:textId="5FB975B6" w:rsidR="005D59B3" w:rsidRPr="00C32661" w:rsidRDefault="00C32661" w:rsidP="00A70D1B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E774C9D" w14:textId="77777777" w:rsidR="00655F20" w:rsidRPr="009851A6" w:rsidRDefault="00655F20" w:rsidP="00A70D1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01C307F8" w14:textId="6190A3AB" w:rsidR="00655F20" w:rsidRPr="00655F20" w:rsidRDefault="00655F20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A70D1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A70D1B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A70D1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A70D1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652E40" w:rsidRDefault="00D645BA" w:rsidP="00A70D1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4A4AB45" w14:textId="77777777" w:rsidR="009156BE" w:rsidRDefault="009156B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A534036" w14:textId="1118EF65" w:rsidR="00652E40" w:rsidRPr="005620D3" w:rsidRDefault="00652E40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A70D1B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A94AB6B" w14:textId="3C4B24AC" w:rsidR="00652E40" w:rsidRDefault="00652E40" w:rsidP="00A70D1B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46574B1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B730A04" w14:textId="26A374E4" w:rsidR="00652E40" w:rsidRPr="005620D3" w:rsidRDefault="00C32661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munity service</w:t>
            </w:r>
            <w:r w:rsidR="00652E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context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3BFB37" w14:textId="241BAFBD" w:rsidR="00C32661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524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661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32661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57E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C32661">
              <w:rPr>
                <w:rFonts w:cstheme="minorHAnsi"/>
                <w:color w:val="404040" w:themeColor="text1" w:themeTint="BF"/>
                <w:sz w:val="20"/>
                <w:szCs w:val="20"/>
              </w:rPr>
              <w:t>ndividual support</w:t>
            </w:r>
          </w:p>
          <w:p w14:paraId="2753FC45" w14:textId="6D0E6B64" w:rsidR="00652E40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57E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5C019B1D" w14:textId="328C8A31" w:rsidR="00652E40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57E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44A87C47" w14:textId="3B0DAD0B" w:rsidR="00652E40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32C22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0EB49A58" w14:textId="1CE3DC65" w:rsidR="00652E40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32C22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4191E0AF" w14:textId="77777777" w:rsidR="00652E40" w:rsidRPr="005620D3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52E4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52E4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52E4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52E4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52E4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32661" w:rsidRPr="005620D3" w14:paraId="3E45B8AF" w14:textId="77777777" w:rsidTr="00C32661">
        <w:trPr>
          <w:trHeight w:val="58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3DC3B1" w14:textId="4D142C82" w:rsidR="00C32661" w:rsidRDefault="00C32661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is supporting/caring f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F4708F" w14:textId="7191FAFF" w:rsidR="00C32661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299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661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32661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57E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C32661">
              <w:rPr>
                <w:rFonts w:cstheme="minorHAnsi"/>
                <w:color w:val="404040" w:themeColor="text1" w:themeTint="BF"/>
                <w:sz w:val="20"/>
                <w:szCs w:val="20"/>
              </w:rPr>
              <w:t>n ageing support client</w:t>
            </w:r>
          </w:p>
          <w:p w14:paraId="458945C0" w14:textId="0C8B0269" w:rsidR="00C32661" w:rsidRPr="00C32661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446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661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32661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57E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C32661">
              <w:rPr>
                <w:rFonts w:cstheme="minorHAnsi"/>
                <w:color w:val="404040" w:themeColor="text1" w:themeTint="BF"/>
                <w:sz w:val="20"/>
                <w:szCs w:val="20"/>
              </w:rPr>
              <w:t>lient living with disability</w:t>
            </w:r>
          </w:p>
        </w:tc>
      </w:tr>
      <w:tr w:rsidR="00652E40" w:rsidRPr="00D818B8" w14:paraId="7FEAD6F1" w14:textId="77777777" w:rsidTr="00364ACF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3A58FC" w14:textId="29CAB393" w:rsidR="00652E40" w:rsidRPr="005620D3" w:rsidRDefault="00652E40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0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4753E" w14:textId="16330905" w:rsidR="00652E40" w:rsidRPr="005C3DF7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B0C0A" w:rsidRPr="00FB0C0A">
              <w:rPr>
                <w:rFonts w:cstheme="minorHAnsi"/>
                <w:color w:val="404040" w:themeColor="text1" w:themeTint="BF"/>
                <w:sz w:val="20"/>
                <w:szCs w:val="20"/>
              </w:rPr>
              <w:t>A workplace within community services contexts e.g. aged care, home and community, disability, or community service organisation</w:t>
            </w:r>
          </w:p>
          <w:p w14:paraId="1B857B83" w14:textId="1D159954" w:rsidR="00652E40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client</w:t>
            </w:r>
            <w:r w:rsidR="00D63E8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(ageing or living with a disability)</w:t>
            </w:r>
          </w:p>
          <w:p w14:paraId="204BFAD9" w14:textId="77777777" w:rsidR="00FF53C5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6734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E87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3E87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F53C5" w:rsidRPr="00FF53C5">
              <w:rPr>
                <w:rFonts w:cstheme="minorHAnsi"/>
                <w:color w:val="404040" w:themeColor="text1" w:themeTint="BF"/>
                <w:sz w:val="20"/>
                <w:szCs w:val="20"/>
              </w:rPr>
              <w:t>Information about the client, e.g. individualised support plan, health or medical records, etc.</w:t>
            </w:r>
            <w:bookmarkEnd w:id="0"/>
          </w:p>
          <w:p w14:paraId="31F43039" w14:textId="0D94CB68" w:rsidR="00652E40" w:rsidRPr="00487579" w:rsidRDefault="00F45F03" w:rsidP="00A70D1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3C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 (or similar)</w:t>
            </w:r>
          </w:p>
        </w:tc>
      </w:tr>
    </w:tbl>
    <w:p w14:paraId="438ACF94" w14:textId="77777777" w:rsidR="009156BE" w:rsidRDefault="009156BE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BA63D7" w:rsidRPr="00D818B8" w14:paraId="79A2656C" w14:textId="77777777" w:rsidTr="00BA63D7">
        <w:trPr>
          <w:trHeight w:val="1233"/>
          <w:jc w:val="center"/>
        </w:trPr>
        <w:tc>
          <w:tcPr>
            <w:tcW w:w="3006" w:type="dxa"/>
            <w:vMerge w:val="restar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8ED2228" w14:textId="24C5639A" w:rsidR="00BA63D7" w:rsidRPr="00B0101F" w:rsidRDefault="00BA63D7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0101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 xml:space="preserve">Policies and procedures for documenting client’s health status and physical conditions </w:t>
            </w:r>
          </w:p>
          <w:p w14:paraId="7B5B4728" w14:textId="0024E4EA" w:rsidR="00BA63D7" w:rsidRPr="00B0101F" w:rsidRDefault="00BA63D7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D73329"/>
                <w:sz w:val="20"/>
                <w:szCs w:val="20"/>
              </w:rPr>
            </w:pPr>
            <w:r w:rsidRPr="00B0101F">
              <w:rPr>
                <w:rFonts w:ascii="Arial" w:hAnsi="Arial" w:cs="Arial"/>
                <w:color w:val="D73329"/>
                <w:sz w:val="20"/>
                <w:szCs w:val="20"/>
              </w:rPr>
              <w:t>The assessor must contextualise the criteria in this checklist to align with these policies and procedures.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92A61D" w14:textId="77777777" w:rsidR="00BA63D7" w:rsidRPr="00B0101F" w:rsidRDefault="00BA63D7" w:rsidP="00A70D1B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t>Policies</w:t>
            </w:r>
          </w:p>
          <w:p w14:paraId="77C5C84F" w14:textId="72B0D2C4" w:rsidR="00BA63D7" w:rsidRPr="00B0101F" w:rsidRDefault="00BA63D7" w:rsidP="00A70D1B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A63D7" w:rsidRPr="00D818B8" w14:paraId="6A643C2D" w14:textId="77777777" w:rsidTr="004A06FD">
        <w:trPr>
          <w:trHeight w:val="1233"/>
          <w:jc w:val="center"/>
        </w:trPr>
        <w:tc>
          <w:tcPr>
            <w:tcW w:w="3006" w:type="dxa"/>
            <w:vMerge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F5391EB" w14:textId="77777777" w:rsidR="00BA63D7" w:rsidRPr="00B0101F" w:rsidRDefault="00BA63D7" w:rsidP="00A70D1B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54FC01" w14:textId="77777777" w:rsidR="00BA63D7" w:rsidRPr="00B0101F" w:rsidRDefault="00BA63D7" w:rsidP="00A70D1B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</w:t>
            </w:r>
          </w:p>
          <w:p w14:paraId="7411CFF7" w14:textId="35E668F3" w:rsidR="00BA63D7" w:rsidRPr="00B0101F" w:rsidRDefault="00BA63D7" w:rsidP="00A70D1B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01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A06FD" w:rsidRPr="00FA318F" w14:paraId="20F22D59" w14:textId="77777777" w:rsidTr="004A06FD">
        <w:trPr>
          <w:trHeight w:val="2131"/>
          <w:jc w:val="center"/>
        </w:trPr>
        <w:tc>
          <w:tcPr>
            <w:tcW w:w="3006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C49C8C6" w14:textId="7E646D7C" w:rsidR="004A06FD" w:rsidRPr="005620D3" w:rsidRDefault="004A06FD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5A83B09" w14:textId="33F5C7D5" w:rsidR="004A06FD" w:rsidRPr="00FA318F" w:rsidRDefault="004A06FD" w:rsidP="00A70D1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3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 w:rsidR="001A17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checklist</w:t>
            </w:r>
            <w:r w:rsidR="00E2417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71ED7958" w14:textId="77777777" w:rsidR="004A06FD" w:rsidRPr="00FA318F" w:rsidRDefault="00F45F03" w:rsidP="00A70D1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6F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06F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3E552433" w14:textId="77777777" w:rsidR="004A06FD" w:rsidRPr="00FA318F" w:rsidRDefault="00F45F03" w:rsidP="00A70D1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6F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06F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3919A2A6" w14:textId="77777777" w:rsidR="004A06FD" w:rsidRDefault="00F45F03" w:rsidP="00A70D1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6F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06F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  <w:bookmarkEnd w:id="1"/>
          </w:p>
          <w:p w14:paraId="27819BF0" w14:textId="77777777" w:rsidR="009F7263" w:rsidRPr="007A3350" w:rsidRDefault="00F45F03" w:rsidP="00A70D1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9436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2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F7263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goals, preferences, needs as identified in their individualised support plan</w:t>
            </w:r>
          </w:p>
          <w:p w14:paraId="324813AA" w14:textId="77777777" w:rsidR="009F7263" w:rsidRPr="00FA318F" w:rsidRDefault="00F45F03" w:rsidP="00A70D1B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12318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263" w:rsidRPr="00FA31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9F7263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F7263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F7263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F7263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F7263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F7263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1227338F" w14:textId="77777777" w:rsidR="009F7263" w:rsidRDefault="009F7263" w:rsidP="00A70D1B">
            <w:pPr>
              <w:ind w:left="115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06F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973F7B1" w14:textId="04F19D6A" w:rsidR="009F7263" w:rsidRPr="004A06FD" w:rsidRDefault="009F7263" w:rsidP="00A70D1B">
            <w:pPr>
              <w:pStyle w:val="ListParagraph"/>
              <w:ind w:left="115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ED874D7" w14:textId="77777777" w:rsidR="004A06FD" w:rsidRDefault="004A06FD" w:rsidP="00A70D1B"/>
    <w:p w14:paraId="777192CE" w14:textId="77777777" w:rsidR="009156BE" w:rsidRDefault="009156B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39DD3CC8" w:rsidR="0060042F" w:rsidRPr="009851A6" w:rsidRDefault="0060042F" w:rsidP="00A70D1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0E5E9F55" w:rsidR="0060042F" w:rsidRPr="009851A6" w:rsidRDefault="0060042F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A70D1B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337726">
        <w:trPr>
          <w:trHeight w:val="70"/>
          <w:jc w:val="center"/>
        </w:trPr>
        <w:tc>
          <w:tcPr>
            <w:tcW w:w="7105" w:type="dxa"/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A70D1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A70D1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A70D1B">
        <w:trPr>
          <w:trHeight w:val="70"/>
          <w:jc w:val="center"/>
        </w:trPr>
        <w:tc>
          <w:tcPr>
            <w:tcW w:w="7105" w:type="dxa"/>
            <w:shd w:val="clear" w:color="auto" w:fill="auto"/>
            <w:vAlign w:val="center"/>
          </w:tcPr>
          <w:p w14:paraId="7EA20E9D" w14:textId="77777777" w:rsidR="003501D3" w:rsidRPr="009851A6" w:rsidRDefault="003501D3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2A178915" w14:textId="11456D4B" w:rsidR="003501D3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A70D1B">
        <w:trPr>
          <w:trHeight w:val="70"/>
          <w:jc w:val="center"/>
        </w:trPr>
        <w:tc>
          <w:tcPr>
            <w:tcW w:w="7105" w:type="dxa"/>
            <w:shd w:val="clear" w:color="auto" w:fill="auto"/>
            <w:vAlign w:val="center"/>
          </w:tcPr>
          <w:p w14:paraId="730085EB" w14:textId="77777777" w:rsidR="003501D3" w:rsidRPr="009851A6" w:rsidRDefault="003501D3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61E8307" w14:textId="099C84C8" w:rsidR="003501D3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A70D1B">
        <w:trPr>
          <w:trHeight w:val="70"/>
          <w:jc w:val="center"/>
        </w:trPr>
        <w:tc>
          <w:tcPr>
            <w:tcW w:w="7105" w:type="dxa"/>
            <w:shd w:val="clear" w:color="auto" w:fill="auto"/>
            <w:vAlign w:val="center"/>
          </w:tcPr>
          <w:p w14:paraId="02F79355" w14:textId="77777777" w:rsidR="003501D3" w:rsidRPr="009851A6" w:rsidRDefault="003501D3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6EDBD93A" w14:textId="65CD2FCB" w:rsidR="003501D3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D06F8F" w:rsidRPr="009851A6" w14:paraId="16463AAE" w14:textId="77777777" w:rsidTr="00A70D1B">
        <w:tblPrEx>
          <w:jc w:val="left"/>
        </w:tblPrEx>
        <w:trPr>
          <w:trHeight w:val="70"/>
        </w:trPr>
        <w:tc>
          <w:tcPr>
            <w:tcW w:w="7105" w:type="dxa"/>
          </w:tcPr>
          <w:p w14:paraId="20F0260B" w14:textId="77777777" w:rsidR="00D06F8F" w:rsidRPr="009851A6" w:rsidRDefault="00D06F8F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vAlign w:val="center"/>
          </w:tcPr>
          <w:p w14:paraId="37F03C4D" w14:textId="77777777" w:rsidR="00D06F8F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60365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06F8F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7614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06F8F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A70D1B">
        <w:trPr>
          <w:trHeight w:val="70"/>
          <w:jc w:val="center"/>
        </w:trPr>
        <w:tc>
          <w:tcPr>
            <w:tcW w:w="7105" w:type="dxa"/>
            <w:shd w:val="clear" w:color="auto" w:fill="auto"/>
            <w:vAlign w:val="center"/>
          </w:tcPr>
          <w:p w14:paraId="75D65774" w14:textId="6512847F" w:rsidR="003501D3" w:rsidRPr="009851A6" w:rsidRDefault="003501D3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3AE606B6" w14:textId="0F552272" w:rsidR="003501D3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A70D1B">
        <w:trPr>
          <w:trHeight w:val="70"/>
          <w:jc w:val="center"/>
        </w:trPr>
        <w:tc>
          <w:tcPr>
            <w:tcW w:w="7105" w:type="dxa"/>
            <w:shd w:val="clear" w:color="auto" w:fill="auto"/>
            <w:vAlign w:val="center"/>
          </w:tcPr>
          <w:p w14:paraId="757C234C" w14:textId="77777777" w:rsidR="003501D3" w:rsidRPr="009851A6" w:rsidRDefault="003501D3" w:rsidP="00A70D1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366317AA" w14:textId="19BA8EFA" w:rsidR="003501D3" w:rsidRPr="009851A6" w:rsidRDefault="00F45F03" w:rsidP="00A70D1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0326184B" w14:textId="77777777" w:rsidR="009F7263" w:rsidRDefault="009F7263" w:rsidP="00A70D1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Pr="00257648" w:rsidRDefault="00926BF3" w:rsidP="00A70D1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9F7263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9EB46D8" w:rsidR="000055D1" w:rsidRPr="0061150E" w:rsidRDefault="000055D1" w:rsidP="00461BC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90C54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4F66F50D" w:rsidR="00490C54" w:rsidRDefault="00490C54" w:rsidP="007C7D7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information:</w:t>
            </w:r>
          </w:p>
        </w:tc>
        <w:tc>
          <w:tcPr>
            <w:tcW w:w="861" w:type="pct"/>
            <w:shd w:val="clear" w:color="auto" w:fill="auto"/>
          </w:tcPr>
          <w:p w14:paraId="4FD9F26F" w14:textId="77777777" w:rsidR="00490C54" w:rsidRPr="00490C54" w:rsidRDefault="00490C54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77777777" w:rsidR="00490C54" w:rsidRPr="0061150E" w:rsidRDefault="00490C54" w:rsidP="00A70D1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F20BA" w:rsidRPr="008854DF" w14:paraId="28C0B2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93ABC5" w14:textId="116C81D4" w:rsidR="009F20BA" w:rsidRPr="008854DF" w:rsidRDefault="009F20BA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ducted.</w:t>
            </w:r>
          </w:p>
        </w:tc>
        <w:tc>
          <w:tcPr>
            <w:tcW w:w="861" w:type="pct"/>
            <w:shd w:val="clear" w:color="auto" w:fill="auto"/>
          </w:tcPr>
          <w:p w14:paraId="0831775E" w14:textId="77777777" w:rsidR="009F20BA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9111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22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BCF99B" w14:textId="77777777" w:rsidR="009F20BA" w:rsidRPr="008854DF" w:rsidRDefault="009F20BA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7A6743B0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4B7912" w14:textId="74F3B913" w:rsidR="009F20BA" w:rsidRDefault="009F20BA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</w:p>
        </w:tc>
        <w:tc>
          <w:tcPr>
            <w:tcW w:w="861" w:type="pct"/>
            <w:shd w:val="clear" w:color="auto" w:fill="auto"/>
          </w:tcPr>
          <w:p w14:paraId="367080EE" w14:textId="0905E1BE" w:rsidR="009F20BA" w:rsidRPr="009F20BA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042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696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0EF8B0" w14:textId="41B1E29B" w:rsidR="009F20BA" w:rsidRPr="008854DF" w:rsidRDefault="009F20BA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67DB8821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5E0578" w14:textId="288EEB28" w:rsidR="00877F7E" w:rsidRPr="00877F7E" w:rsidRDefault="009F20BA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</w:t>
            </w:r>
            <w:r w:rsidR="00877F7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861" w:type="pct"/>
            <w:shd w:val="clear" w:color="auto" w:fill="auto"/>
          </w:tcPr>
          <w:p w14:paraId="6104C7D9" w14:textId="6B77432D" w:rsidR="009F20BA" w:rsidRPr="008854DF" w:rsidRDefault="009F20BA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F73C865" w14:textId="0DE02850" w:rsidR="009F20BA" w:rsidRPr="008854DF" w:rsidRDefault="009F20BA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06F8F" w:rsidRPr="008854DF" w14:paraId="6522BBB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B99B174" w14:textId="3B17A9BE" w:rsidR="00D06F8F" w:rsidRDefault="00D06F8F" w:rsidP="007C7D7C">
            <w:pPr>
              <w:pStyle w:val="ListParagraph"/>
              <w:numPr>
                <w:ilvl w:val="2"/>
                <w:numId w:val="7"/>
              </w:numPr>
              <w:tabs>
                <w:tab w:val="left" w:pos="180"/>
              </w:tabs>
              <w:ind w:left="1867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changes, signs or symptoms of body system issues relating to:</w:t>
            </w:r>
          </w:p>
          <w:p w14:paraId="10E61D40" w14:textId="782DDE9E" w:rsidR="00D06F8F" w:rsidRPr="00004BDC" w:rsidRDefault="00D06F8F" w:rsidP="007C7D7C">
            <w:pPr>
              <w:pStyle w:val="ListParagraph"/>
              <w:tabs>
                <w:tab w:val="left" w:pos="180"/>
              </w:tabs>
              <w:ind w:left="1867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submission must cover at least one below:</w:t>
            </w:r>
          </w:p>
          <w:p w14:paraId="674DBB76" w14:textId="6B19A64C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6076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C2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tinence</w:t>
            </w:r>
          </w:p>
          <w:p w14:paraId="2C1D845F" w14:textId="70DE9C27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51025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trition</w:t>
            </w:r>
          </w:p>
          <w:p w14:paraId="036BF693" w14:textId="18EF6293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216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dration</w:t>
            </w:r>
          </w:p>
          <w:p w14:paraId="5FDF1282" w14:textId="0D7F18DA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2267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A2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ight</w:t>
            </w:r>
          </w:p>
          <w:p w14:paraId="0BD5EC68" w14:textId="0B907C3D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64673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l health</w:t>
            </w:r>
          </w:p>
          <w:p w14:paraId="28DB09D4" w14:textId="7432536D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98412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tite</w:t>
            </w:r>
          </w:p>
          <w:p w14:paraId="7614DEC2" w14:textId="1EEDF9A3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169669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sphagia</w:t>
            </w:r>
          </w:p>
          <w:p w14:paraId="19B2A307" w14:textId="402D5E21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79224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wel health</w:t>
            </w:r>
          </w:p>
          <w:p w14:paraId="75250268" w14:textId="196DFC52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0827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e health</w:t>
            </w:r>
          </w:p>
          <w:p w14:paraId="27DA38D5" w14:textId="5659704C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61050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od intolerance</w:t>
            </w:r>
          </w:p>
          <w:p w14:paraId="79C31054" w14:textId="72306BEF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5902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kin integrity</w:t>
            </w:r>
          </w:p>
          <w:p w14:paraId="4B565542" w14:textId="76A1F08F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8079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mentia</w:t>
            </w:r>
          </w:p>
          <w:p w14:paraId="78164A71" w14:textId="5743A438" w:rsidR="00D06F8F" w:rsidRPr="00D06F8F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653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32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gnitive changes</w:t>
            </w:r>
          </w:p>
          <w:p w14:paraId="47E073C2" w14:textId="58A6762D" w:rsidR="00D06F8F" w:rsidRPr="00877F7E" w:rsidRDefault="00F45F03" w:rsidP="007C7D7C">
            <w:pPr>
              <w:pStyle w:val="ListParagraph"/>
              <w:tabs>
                <w:tab w:val="left" w:pos="180"/>
              </w:tabs>
              <w:ind w:left="2292" w:right="0" w:hanging="425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0630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06F8F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please specify): </w:t>
            </w:r>
            <w:r w:rsidR="00D313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pain and discomfort"/>
                  </w:textInput>
                </w:ffData>
              </w:fldChar>
            </w:r>
            <w:bookmarkStart w:id="2" w:name="Text1"/>
            <w:r w:rsidR="00D313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313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313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313B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pain and discomfort</w:t>
            </w:r>
            <w:r w:rsidR="00D313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861" w:type="pct"/>
            <w:shd w:val="clear" w:color="auto" w:fill="auto"/>
          </w:tcPr>
          <w:p w14:paraId="08C5C18E" w14:textId="5529DF1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7528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074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59F2387" w14:textId="426048D3" w:rsidR="00D06F8F" w:rsidRPr="008854DF" w:rsidRDefault="00D06F8F" w:rsidP="009156B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8854DF" w14:paraId="4C9A492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0B1C23" w14:textId="50D7397B" w:rsidR="00D06F8F" w:rsidRDefault="00D06F8F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861" w:type="pct"/>
            <w:shd w:val="clear" w:color="auto" w:fill="auto"/>
          </w:tcPr>
          <w:p w14:paraId="6B4342C1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734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166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64D05D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8854DF" w14:paraId="0B82D3B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661F17" w14:textId="4F1DF22B" w:rsidR="00D06F8F" w:rsidRPr="008854DF" w:rsidRDefault="00D06F8F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861" w:type="pct"/>
            <w:shd w:val="clear" w:color="auto" w:fill="auto"/>
          </w:tcPr>
          <w:p w14:paraId="1FC37E57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283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617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D27FF0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8854DF" w14:paraId="0D12A21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9880A6" w14:textId="27B8BE13" w:rsidR="00D06F8F" w:rsidRPr="008854DF" w:rsidRDefault="00D06F8F" w:rsidP="007C7D7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.</w:t>
            </w:r>
          </w:p>
        </w:tc>
        <w:tc>
          <w:tcPr>
            <w:tcW w:w="861" w:type="pct"/>
            <w:shd w:val="clear" w:color="auto" w:fill="auto"/>
          </w:tcPr>
          <w:p w14:paraId="0C8C24CB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266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8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6C33F8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A7C7D8" w14:textId="77777777" w:rsidR="00A70D1B" w:rsidRDefault="00A70D1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A70D1B" w:rsidRPr="0061150E" w14:paraId="3BF3D2C7" w14:textId="77777777" w:rsidTr="00550912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4405A29F" w14:textId="77777777" w:rsidR="00A70D1B" w:rsidRPr="0061150E" w:rsidRDefault="00A70D1B" w:rsidP="00BC563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73C746C" w14:textId="77777777" w:rsidR="00A70D1B" w:rsidRPr="0061150E" w:rsidRDefault="00A70D1B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554B11B9" w14:textId="77777777" w:rsidR="00A70D1B" w:rsidRPr="0061150E" w:rsidRDefault="00A70D1B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06F8F" w:rsidRPr="008854DF" w14:paraId="61656288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C9328E" w14:textId="37D83448" w:rsidR="00D06F8F" w:rsidRPr="008854DF" w:rsidRDefault="00D06F8F" w:rsidP="0077551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1A54A01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608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006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14C8BA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8854DF" w14:paraId="5F0E2C67" w14:textId="77777777" w:rsidTr="00880655">
        <w:trPr>
          <w:trHeight w:val="197"/>
          <w:jc w:val="center"/>
        </w:trPr>
        <w:tc>
          <w:tcPr>
            <w:tcW w:w="2747" w:type="pct"/>
            <w:shd w:val="clear" w:color="auto" w:fill="auto"/>
          </w:tcPr>
          <w:p w14:paraId="35DB7B87" w14:textId="721F99DA" w:rsidR="00D06F8F" w:rsidRPr="008854DF" w:rsidRDefault="00D06F8F" w:rsidP="0077551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861" w:type="pct"/>
            <w:shd w:val="clear" w:color="auto" w:fill="auto"/>
          </w:tcPr>
          <w:p w14:paraId="401EAFF4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22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773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50E92C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8854DF" w14:paraId="1D71E02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80B06A" w14:textId="49AE374E" w:rsidR="00D06F8F" w:rsidRPr="008854DF" w:rsidRDefault="00D06F8F" w:rsidP="0077551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unmet needs</w:t>
            </w:r>
          </w:p>
        </w:tc>
        <w:tc>
          <w:tcPr>
            <w:tcW w:w="861" w:type="pct"/>
            <w:shd w:val="clear" w:color="auto" w:fill="auto"/>
          </w:tcPr>
          <w:p w14:paraId="58FCDE9F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78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557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F56D5F" w14:textId="77777777" w:rsidR="00D06F8F" w:rsidRPr="008854DF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61150E" w14:paraId="37C8F883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5C0477" w14:textId="77777777" w:rsidR="00D06F8F" w:rsidRPr="00490C54" w:rsidRDefault="00D06F8F" w:rsidP="0077551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s that the client’s name and other sensitive information that may lead to the client’s identification are omitted.</w:t>
            </w:r>
          </w:p>
        </w:tc>
        <w:tc>
          <w:tcPr>
            <w:tcW w:w="861" w:type="pct"/>
            <w:shd w:val="clear" w:color="auto" w:fill="auto"/>
          </w:tcPr>
          <w:p w14:paraId="32240E2A" w14:textId="77777777" w:rsidR="00D06F8F" w:rsidRPr="008854DF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909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210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403F4B" w14:textId="77777777" w:rsidR="00D06F8F" w:rsidRPr="0061150E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61150E" w14:paraId="5A95A9FC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F29262" w14:textId="77777777" w:rsidR="00D06F8F" w:rsidRPr="008854DF" w:rsidRDefault="00D06F8F" w:rsidP="0077551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 written in the organisation’s template for progress not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BE67671" w14:textId="77777777" w:rsidR="00D06F8F" w:rsidRPr="0061150E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51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8854D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844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8854D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5AB9C5" w14:textId="77777777" w:rsidR="00D06F8F" w:rsidRPr="0061150E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06F8F" w:rsidRPr="0061150E" w14:paraId="1D39A934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3BD1D93" w14:textId="245821C1" w:rsidR="00D06F8F" w:rsidRPr="00257648" w:rsidRDefault="00D06F8F" w:rsidP="0077551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he organisation’s conventions, policies, and procedures for writing progress notes:</w:t>
            </w:r>
          </w:p>
          <w:p w14:paraId="293CB235" w14:textId="60236695" w:rsidR="00D06F8F" w:rsidRPr="00783634" w:rsidRDefault="00D06F8F" w:rsidP="0077551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1E1478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to align with the conventio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ns, policies and procedures</w:t>
            </w:r>
            <w:r w:rsidRPr="001E1478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in the candidate’s organisation.</w:t>
            </w:r>
          </w:p>
        </w:tc>
        <w:tc>
          <w:tcPr>
            <w:tcW w:w="861" w:type="pct"/>
            <w:shd w:val="clear" w:color="auto" w:fill="auto"/>
          </w:tcPr>
          <w:p w14:paraId="188D5121" w14:textId="77777777" w:rsidR="00D06F8F" w:rsidRPr="008854DF" w:rsidRDefault="00D06F8F" w:rsidP="00A70D1B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06E2979" w14:textId="77777777" w:rsidR="00D06F8F" w:rsidRPr="0061150E" w:rsidRDefault="00D06F8F" w:rsidP="00A70D1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02875" w:rsidRPr="00502875" w14:paraId="0411C64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1BEACF" w14:textId="7B199050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, sign and print name with all entries</w:t>
            </w:r>
          </w:p>
        </w:tc>
        <w:tc>
          <w:tcPr>
            <w:tcW w:w="861" w:type="pct"/>
            <w:shd w:val="clear" w:color="auto" w:fill="auto"/>
          </w:tcPr>
          <w:p w14:paraId="7F0BCAC8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596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090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6F54B8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3EB171AA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7007B6" w14:textId="1EC23990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ut a line through any errors, date and sign</w:t>
            </w:r>
          </w:p>
        </w:tc>
        <w:tc>
          <w:tcPr>
            <w:tcW w:w="861" w:type="pct"/>
            <w:shd w:val="clear" w:color="auto" w:fill="auto"/>
          </w:tcPr>
          <w:p w14:paraId="6CE49DB1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130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639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28192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139FC63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62665E" w14:textId="1C26FD64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blue or black ink</w:t>
            </w:r>
          </w:p>
        </w:tc>
        <w:tc>
          <w:tcPr>
            <w:tcW w:w="861" w:type="pct"/>
            <w:shd w:val="clear" w:color="auto" w:fill="auto"/>
          </w:tcPr>
          <w:p w14:paraId="31FDF54C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523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392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B83395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3A54A43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838218" w14:textId="3E08B200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ly use the approved abbreviation</w:t>
            </w:r>
          </w:p>
        </w:tc>
        <w:tc>
          <w:tcPr>
            <w:tcW w:w="861" w:type="pct"/>
            <w:shd w:val="clear" w:color="auto" w:fill="auto"/>
          </w:tcPr>
          <w:p w14:paraId="1722BE52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598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779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EBFCF9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26EAF6D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2D9273" w14:textId="37FB789A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must be legible</w:t>
            </w:r>
          </w:p>
        </w:tc>
        <w:tc>
          <w:tcPr>
            <w:tcW w:w="861" w:type="pct"/>
            <w:shd w:val="clear" w:color="auto" w:fill="auto"/>
          </w:tcPr>
          <w:p w14:paraId="5B581AE5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822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3569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0CAA37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4E1131B6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4091AB" w14:textId="454E7D2B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objective and write clients direct words with quotation marks</w:t>
            </w:r>
          </w:p>
        </w:tc>
        <w:tc>
          <w:tcPr>
            <w:tcW w:w="861" w:type="pct"/>
            <w:shd w:val="clear" w:color="auto" w:fill="auto"/>
          </w:tcPr>
          <w:p w14:paraId="08212CA9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056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714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BAF335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29DE29A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1AC56E" w14:textId="6F24B090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factual, accurate and in a logical order.</w:t>
            </w:r>
          </w:p>
        </w:tc>
        <w:tc>
          <w:tcPr>
            <w:tcW w:w="861" w:type="pct"/>
            <w:shd w:val="clear" w:color="auto" w:fill="auto"/>
          </w:tcPr>
          <w:p w14:paraId="7214EFDD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1876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900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42E87F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4354CC5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AF1AE02" w14:textId="6EA18B2E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fter the entry, draw a line through to the end of the page. </w:t>
            </w:r>
          </w:p>
        </w:tc>
        <w:tc>
          <w:tcPr>
            <w:tcW w:w="861" w:type="pct"/>
            <w:shd w:val="clear" w:color="auto" w:fill="auto"/>
          </w:tcPr>
          <w:p w14:paraId="34AD6C9A" w14:textId="77777777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57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629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2C1CAB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02875" w:rsidRPr="00502875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665541A" w:rsidR="00D06F8F" w:rsidRPr="00502875" w:rsidRDefault="00D06F8F" w:rsidP="0077551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progress notes to track the client’s progress towards goals, as well as to document any other concerns, such as risks identified, changes in the client’s condition and wellbeing, etc.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D06F8F" w:rsidRPr="00502875" w:rsidRDefault="00F45F03" w:rsidP="00A70D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F8F" w:rsidRPr="0050287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6F8F" w:rsidRPr="0050287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D06F8F" w:rsidRPr="00502875" w:rsidRDefault="00D06F8F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028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B3E7D18" w14:textId="750B365E" w:rsidR="005F4237" w:rsidRPr="00502875" w:rsidRDefault="00337726" w:rsidP="00A70D1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02875" w:rsidRPr="00502875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502875" w:rsidRDefault="000055D1" w:rsidP="00A70D1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02875">
              <w:rPr>
                <w:color w:val="404040" w:themeColor="text1" w:themeTint="BF"/>
              </w:rPr>
              <w:lastRenderedPageBreak/>
              <w:br w:type="page"/>
            </w:r>
            <w:r w:rsidRPr="0050287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7234FA8" w:rsidR="000055D1" w:rsidRPr="00502875" w:rsidRDefault="000055D1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s submission</w:t>
            </w: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502875" w:rsidRDefault="000055D1" w:rsidP="00A70D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02875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502875" w:rsidRPr="00502875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02875" w:rsidRPr="00502875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02875" w:rsidRPr="00502875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02875" w:rsidRDefault="000055D1" w:rsidP="00A70D1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0287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A70D1B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A70D1B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AFFE2" w14:textId="77777777" w:rsidR="00F45F03" w:rsidRDefault="00F45F03" w:rsidP="000055D1">
      <w:pPr>
        <w:spacing w:after="0" w:line="240" w:lineRule="auto"/>
      </w:pPr>
      <w:r>
        <w:separator/>
      </w:r>
    </w:p>
  </w:endnote>
  <w:endnote w:type="continuationSeparator" w:id="0">
    <w:p w14:paraId="34A29B04" w14:textId="77777777" w:rsidR="00F45F03" w:rsidRDefault="00F45F03" w:rsidP="000055D1">
      <w:pPr>
        <w:spacing w:after="0" w:line="240" w:lineRule="auto"/>
      </w:pPr>
      <w:r>
        <w:continuationSeparator/>
      </w:r>
    </w:p>
  </w:endnote>
  <w:endnote w:type="continuationNotice" w:id="1">
    <w:p w14:paraId="7230540A" w14:textId="77777777" w:rsidR="00F45F03" w:rsidRDefault="00F45F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56727" w14:textId="77777777" w:rsidR="00036611" w:rsidRPr="000055D1" w:rsidRDefault="00552B51" w:rsidP="0003661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D59B3">
      <w:rPr>
        <w:color w:val="808080" w:themeColor="background1" w:themeShade="80"/>
        <w:sz w:val="18"/>
      </w:rPr>
      <w:t>Workplace Assessment - Assessor’s Checklist</w:t>
    </w:r>
    <w:r w:rsidRPr="005D59B3">
      <w:rPr>
        <w:color w:val="808080" w:themeColor="background1" w:themeShade="80"/>
        <w:sz w:val="18"/>
      </w:rPr>
      <w:tab/>
    </w:r>
    <w:r w:rsidR="00036611" w:rsidRPr="00C63CFB">
      <w:rPr>
        <w:color w:val="808080" w:themeColor="background1" w:themeShade="80"/>
        <w:sz w:val="18"/>
      </w:rPr>
      <w:t>Version 1.</w:t>
    </w:r>
    <w:r w:rsidR="00036611">
      <w:rPr>
        <w:color w:val="808080" w:themeColor="background1" w:themeShade="80"/>
        <w:sz w:val="18"/>
      </w:rPr>
      <w:t>1</w:t>
    </w:r>
    <w:r w:rsidR="00036611" w:rsidRPr="00C63CFB">
      <w:rPr>
        <w:color w:val="808080" w:themeColor="background1" w:themeShade="80"/>
        <w:sz w:val="18"/>
      </w:rPr>
      <w:t xml:space="preserve"> Produced </w:t>
    </w:r>
    <w:r w:rsidR="00036611">
      <w:rPr>
        <w:color w:val="808080" w:themeColor="background1" w:themeShade="80"/>
        <w:sz w:val="18"/>
      </w:rPr>
      <w:t>on 1st Nov</w:t>
    </w:r>
    <w:r w:rsidR="00036611" w:rsidRPr="00C63CFB">
      <w:rPr>
        <w:color w:val="808080" w:themeColor="background1" w:themeShade="80"/>
        <w:sz w:val="18"/>
      </w:rPr>
      <w:t xml:space="preserve"> 202</w:t>
    </w:r>
    <w:r w:rsidR="00036611">
      <w:rPr>
        <w:color w:val="808080" w:themeColor="background1" w:themeShade="80"/>
        <w:sz w:val="18"/>
      </w:rPr>
      <w:t>3</w:t>
    </w:r>
  </w:p>
  <w:p w14:paraId="521AE970" w14:textId="2881008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36611" w:rsidRPr="000055D1">
      <w:rPr>
        <w:rFonts w:cstheme="minorHAnsi"/>
        <w:noProof/>
        <w:color w:val="808080" w:themeColor="background1" w:themeShade="80"/>
        <w:sz w:val="18"/>
      </w:rPr>
      <w:t>©</w:t>
    </w:r>
    <w:r w:rsidR="00036611" w:rsidRPr="000055D1">
      <w:rPr>
        <w:noProof/>
        <w:color w:val="808080" w:themeColor="background1" w:themeShade="80"/>
        <w:sz w:val="18"/>
      </w:rPr>
      <w:t xml:space="preserve"> </w:t>
    </w:r>
    <w:r w:rsidR="0003661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76544" w14:textId="77777777" w:rsidR="00036611" w:rsidRPr="000055D1" w:rsidRDefault="000055D1" w:rsidP="0003661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D59B3">
      <w:rPr>
        <w:color w:val="808080" w:themeColor="background1" w:themeShade="80"/>
        <w:sz w:val="18"/>
      </w:rPr>
      <w:t>Workplace Assessment - Assessor’s Checklist</w:t>
    </w:r>
    <w:r w:rsidRPr="005D59B3">
      <w:rPr>
        <w:color w:val="808080" w:themeColor="background1" w:themeShade="80"/>
        <w:sz w:val="18"/>
      </w:rPr>
      <w:tab/>
    </w:r>
    <w:r w:rsidR="00036611" w:rsidRPr="00C63CFB">
      <w:rPr>
        <w:color w:val="808080" w:themeColor="background1" w:themeShade="80"/>
        <w:sz w:val="18"/>
      </w:rPr>
      <w:t>Version 1.</w:t>
    </w:r>
    <w:r w:rsidR="00036611">
      <w:rPr>
        <w:color w:val="808080" w:themeColor="background1" w:themeShade="80"/>
        <w:sz w:val="18"/>
      </w:rPr>
      <w:t>1</w:t>
    </w:r>
    <w:r w:rsidR="00036611" w:rsidRPr="00C63CFB">
      <w:rPr>
        <w:color w:val="808080" w:themeColor="background1" w:themeShade="80"/>
        <w:sz w:val="18"/>
      </w:rPr>
      <w:t xml:space="preserve"> Produced </w:t>
    </w:r>
    <w:r w:rsidR="00036611">
      <w:rPr>
        <w:color w:val="808080" w:themeColor="background1" w:themeShade="80"/>
        <w:sz w:val="18"/>
      </w:rPr>
      <w:t>on 1st Nov</w:t>
    </w:r>
    <w:r w:rsidR="00036611" w:rsidRPr="00C63CFB">
      <w:rPr>
        <w:color w:val="808080" w:themeColor="background1" w:themeShade="80"/>
        <w:sz w:val="18"/>
      </w:rPr>
      <w:t xml:space="preserve"> 202</w:t>
    </w:r>
    <w:r w:rsidR="00036611">
      <w:rPr>
        <w:color w:val="808080" w:themeColor="background1" w:themeShade="80"/>
        <w:sz w:val="18"/>
      </w:rPr>
      <w:t>3</w:t>
    </w:r>
  </w:p>
  <w:p w14:paraId="63DECA6C" w14:textId="26D4A836" w:rsidR="000055D1" w:rsidRPr="000055D1" w:rsidRDefault="0003661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9612A" w14:textId="77777777" w:rsidR="009156BE" w:rsidRDefault="00915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81E38" w14:textId="77777777" w:rsidR="00F45F03" w:rsidRDefault="00F45F03" w:rsidP="000055D1">
      <w:pPr>
        <w:spacing w:after="0" w:line="240" w:lineRule="auto"/>
      </w:pPr>
      <w:r>
        <w:separator/>
      </w:r>
    </w:p>
  </w:footnote>
  <w:footnote w:type="continuationSeparator" w:id="0">
    <w:p w14:paraId="506ACB71" w14:textId="77777777" w:rsidR="00F45F03" w:rsidRDefault="00F45F03" w:rsidP="000055D1">
      <w:pPr>
        <w:spacing w:after="0" w:line="240" w:lineRule="auto"/>
      </w:pPr>
      <w:r>
        <w:continuationSeparator/>
      </w:r>
    </w:p>
  </w:footnote>
  <w:footnote w:type="continuationNotice" w:id="1">
    <w:p w14:paraId="54C760B4" w14:textId="77777777" w:rsidR="00F45F03" w:rsidRDefault="00F45F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9E137" w14:textId="77777777" w:rsidR="009156BE" w:rsidRDefault="00915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9E253" w14:textId="77777777" w:rsidR="009156BE" w:rsidRDefault="00915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8C221" w14:textId="77777777" w:rsidR="009156BE" w:rsidRDefault="00915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79C5"/>
    <w:multiLevelType w:val="hybridMultilevel"/>
    <w:tmpl w:val="A988697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A51EA"/>
    <w:multiLevelType w:val="hybridMultilevel"/>
    <w:tmpl w:val="6B506730"/>
    <w:lvl w:ilvl="0" w:tplc="3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94704"/>
    <w:multiLevelType w:val="hybridMultilevel"/>
    <w:tmpl w:val="500650D6"/>
    <w:lvl w:ilvl="0" w:tplc="3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77DF2"/>
    <w:multiLevelType w:val="hybridMultilevel"/>
    <w:tmpl w:val="19505FB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340" w:hanging="36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DB4650"/>
    <w:multiLevelType w:val="hybridMultilevel"/>
    <w:tmpl w:val="D72E7BC0"/>
    <w:lvl w:ilvl="0" w:tplc="191E05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51102A"/>
    <w:multiLevelType w:val="hybridMultilevel"/>
    <w:tmpl w:val="A9886970"/>
    <w:lvl w:ilvl="0" w:tplc="3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57E46"/>
    <w:multiLevelType w:val="hybridMultilevel"/>
    <w:tmpl w:val="23F859EA"/>
    <w:lvl w:ilvl="0" w:tplc="3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33CE5"/>
    <w:multiLevelType w:val="hybridMultilevel"/>
    <w:tmpl w:val="C8FC07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8005AD"/>
    <w:multiLevelType w:val="hybridMultilevel"/>
    <w:tmpl w:val="5EC893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1"/>
  </w:num>
  <w:num w:numId="3">
    <w:abstractNumId w:val="10"/>
  </w:num>
  <w:num w:numId="4">
    <w:abstractNumId w:val="25"/>
  </w:num>
  <w:num w:numId="5">
    <w:abstractNumId w:val="18"/>
  </w:num>
  <w:num w:numId="6">
    <w:abstractNumId w:val="14"/>
  </w:num>
  <w:num w:numId="7">
    <w:abstractNumId w:val="22"/>
  </w:num>
  <w:num w:numId="8">
    <w:abstractNumId w:val="4"/>
  </w:num>
  <w:num w:numId="9">
    <w:abstractNumId w:val="1"/>
  </w:num>
  <w:num w:numId="10">
    <w:abstractNumId w:val="5"/>
  </w:num>
  <w:num w:numId="11">
    <w:abstractNumId w:val="6"/>
  </w:num>
  <w:num w:numId="12">
    <w:abstractNumId w:val="11"/>
  </w:num>
  <w:num w:numId="13">
    <w:abstractNumId w:val="16"/>
  </w:num>
  <w:num w:numId="14">
    <w:abstractNumId w:val="30"/>
  </w:num>
  <w:num w:numId="15">
    <w:abstractNumId w:val="17"/>
  </w:num>
  <w:num w:numId="16">
    <w:abstractNumId w:val="13"/>
  </w:num>
  <w:num w:numId="17">
    <w:abstractNumId w:val="15"/>
  </w:num>
  <w:num w:numId="18">
    <w:abstractNumId w:val="27"/>
  </w:num>
  <w:num w:numId="19">
    <w:abstractNumId w:val="23"/>
  </w:num>
  <w:num w:numId="20">
    <w:abstractNumId w:val="7"/>
  </w:num>
  <w:num w:numId="21">
    <w:abstractNumId w:val="19"/>
  </w:num>
  <w:num w:numId="22">
    <w:abstractNumId w:val="12"/>
  </w:num>
  <w:num w:numId="23">
    <w:abstractNumId w:val="21"/>
  </w:num>
  <w:num w:numId="24">
    <w:abstractNumId w:val="29"/>
  </w:num>
  <w:num w:numId="25">
    <w:abstractNumId w:val="8"/>
  </w:num>
  <w:num w:numId="26">
    <w:abstractNumId w:val="9"/>
  </w:num>
  <w:num w:numId="27">
    <w:abstractNumId w:val="26"/>
  </w:num>
  <w:num w:numId="28">
    <w:abstractNumId w:val="20"/>
  </w:num>
  <w:num w:numId="29">
    <w:abstractNumId w:val="32"/>
  </w:num>
  <w:num w:numId="30">
    <w:abstractNumId w:val="28"/>
  </w:num>
  <w:num w:numId="31">
    <w:abstractNumId w:val="0"/>
  </w:num>
  <w:num w:numId="32">
    <w:abstractNumId w:val="33"/>
  </w:num>
  <w:num w:numId="33">
    <w:abstractNumId w:val="2"/>
  </w:num>
  <w:num w:numId="34">
    <w:abstractNumId w:val="34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4BDC"/>
    <w:rsid w:val="000055D1"/>
    <w:rsid w:val="00011BDA"/>
    <w:rsid w:val="00036611"/>
    <w:rsid w:val="000A6516"/>
    <w:rsid w:val="000B26D5"/>
    <w:rsid w:val="000D491C"/>
    <w:rsid w:val="000D4D52"/>
    <w:rsid w:val="000D77F2"/>
    <w:rsid w:val="000E76C9"/>
    <w:rsid w:val="000F3C16"/>
    <w:rsid w:val="000F491C"/>
    <w:rsid w:val="000F7D51"/>
    <w:rsid w:val="00103E5B"/>
    <w:rsid w:val="001102C9"/>
    <w:rsid w:val="0011611A"/>
    <w:rsid w:val="001212A8"/>
    <w:rsid w:val="00165982"/>
    <w:rsid w:val="001711BB"/>
    <w:rsid w:val="00181C5B"/>
    <w:rsid w:val="00185799"/>
    <w:rsid w:val="00190C84"/>
    <w:rsid w:val="00196B77"/>
    <w:rsid w:val="001A178F"/>
    <w:rsid w:val="001B2F72"/>
    <w:rsid w:val="001E1478"/>
    <w:rsid w:val="001E1567"/>
    <w:rsid w:val="00205906"/>
    <w:rsid w:val="00257648"/>
    <w:rsid w:val="002637DA"/>
    <w:rsid w:val="00293530"/>
    <w:rsid w:val="002F29A7"/>
    <w:rsid w:val="0030696E"/>
    <w:rsid w:val="00337726"/>
    <w:rsid w:val="00337CFE"/>
    <w:rsid w:val="003501D3"/>
    <w:rsid w:val="00351A01"/>
    <w:rsid w:val="0039482B"/>
    <w:rsid w:val="00395F25"/>
    <w:rsid w:val="003C1922"/>
    <w:rsid w:val="003E1928"/>
    <w:rsid w:val="003E5A30"/>
    <w:rsid w:val="003E605A"/>
    <w:rsid w:val="003E73D8"/>
    <w:rsid w:val="003F323F"/>
    <w:rsid w:val="00402438"/>
    <w:rsid w:val="00436DFF"/>
    <w:rsid w:val="00455501"/>
    <w:rsid w:val="00460D08"/>
    <w:rsid w:val="00461BCD"/>
    <w:rsid w:val="004831EC"/>
    <w:rsid w:val="00484193"/>
    <w:rsid w:val="00490C54"/>
    <w:rsid w:val="004A06FD"/>
    <w:rsid w:val="004A3769"/>
    <w:rsid w:val="004C58DD"/>
    <w:rsid w:val="004E201A"/>
    <w:rsid w:val="004E5C4D"/>
    <w:rsid w:val="0050240F"/>
    <w:rsid w:val="00502875"/>
    <w:rsid w:val="005042C7"/>
    <w:rsid w:val="00513349"/>
    <w:rsid w:val="00552B51"/>
    <w:rsid w:val="005A644D"/>
    <w:rsid w:val="005B5B5E"/>
    <w:rsid w:val="005D59B3"/>
    <w:rsid w:val="005F4237"/>
    <w:rsid w:val="005F4481"/>
    <w:rsid w:val="005F50E9"/>
    <w:rsid w:val="005F68E4"/>
    <w:rsid w:val="0060042F"/>
    <w:rsid w:val="0061150E"/>
    <w:rsid w:val="006165F4"/>
    <w:rsid w:val="00652E40"/>
    <w:rsid w:val="00655F20"/>
    <w:rsid w:val="006605E1"/>
    <w:rsid w:val="006A6FB3"/>
    <w:rsid w:val="006A7BFE"/>
    <w:rsid w:val="006C4087"/>
    <w:rsid w:val="006E4AE5"/>
    <w:rsid w:val="006E727C"/>
    <w:rsid w:val="00743058"/>
    <w:rsid w:val="00775514"/>
    <w:rsid w:val="00783634"/>
    <w:rsid w:val="0079287B"/>
    <w:rsid w:val="007C3AB6"/>
    <w:rsid w:val="007C7D7C"/>
    <w:rsid w:val="007E7679"/>
    <w:rsid w:val="00822FDB"/>
    <w:rsid w:val="0083339D"/>
    <w:rsid w:val="00836470"/>
    <w:rsid w:val="00867B61"/>
    <w:rsid w:val="00877F7E"/>
    <w:rsid w:val="00880655"/>
    <w:rsid w:val="008854DF"/>
    <w:rsid w:val="00895E1F"/>
    <w:rsid w:val="008A120A"/>
    <w:rsid w:val="008A3BAE"/>
    <w:rsid w:val="008C6C99"/>
    <w:rsid w:val="009156BE"/>
    <w:rsid w:val="0091703A"/>
    <w:rsid w:val="00926BF3"/>
    <w:rsid w:val="00927EF8"/>
    <w:rsid w:val="00945636"/>
    <w:rsid w:val="00984E6E"/>
    <w:rsid w:val="009851A6"/>
    <w:rsid w:val="009905B3"/>
    <w:rsid w:val="009D0F7D"/>
    <w:rsid w:val="009D2770"/>
    <w:rsid w:val="009F20BA"/>
    <w:rsid w:val="009F7263"/>
    <w:rsid w:val="009F7DCE"/>
    <w:rsid w:val="00A11D73"/>
    <w:rsid w:val="00A22C95"/>
    <w:rsid w:val="00A23A2E"/>
    <w:rsid w:val="00A632BD"/>
    <w:rsid w:val="00A63836"/>
    <w:rsid w:val="00A70597"/>
    <w:rsid w:val="00A70D1B"/>
    <w:rsid w:val="00AE13E9"/>
    <w:rsid w:val="00AE20D9"/>
    <w:rsid w:val="00AE2E80"/>
    <w:rsid w:val="00AE719F"/>
    <w:rsid w:val="00B0101F"/>
    <w:rsid w:val="00B178EA"/>
    <w:rsid w:val="00B21D93"/>
    <w:rsid w:val="00B2215F"/>
    <w:rsid w:val="00B41C16"/>
    <w:rsid w:val="00B8397A"/>
    <w:rsid w:val="00B872F3"/>
    <w:rsid w:val="00B877A6"/>
    <w:rsid w:val="00BA63D7"/>
    <w:rsid w:val="00BC3F88"/>
    <w:rsid w:val="00BC5636"/>
    <w:rsid w:val="00C272E7"/>
    <w:rsid w:val="00C32661"/>
    <w:rsid w:val="00C64D99"/>
    <w:rsid w:val="00CB0D94"/>
    <w:rsid w:val="00CC46FB"/>
    <w:rsid w:val="00CD4442"/>
    <w:rsid w:val="00D06A29"/>
    <w:rsid w:val="00D06F8F"/>
    <w:rsid w:val="00D2196F"/>
    <w:rsid w:val="00D313BC"/>
    <w:rsid w:val="00D431B2"/>
    <w:rsid w:val="00D63A7F"/>
    <w:rsid w:val="00D63E87"/>
    <w:rsid w:val="00D645BA"/>
    <w:rsid w:val="00D65DDC"/>
    <w:rsid w:val="00DA465F"/>
    <w:rsid w:val="00E000F5"/>
    <w:rsid w:val="00E201BD"/>
    <w:rsid w:val="00E24170"/>
    <w:rsid w:val="00E31E03"/>
    <w:rsid w:val="00E401DA"/>
    <w:rsid w:val="00E672A6"/>
    <w:rsid w:val="00EC657E"/>
    <w:rsid w:val="00F26114"/>
    <w:rsid w:val="00F32C22"/>
    <w:rsid w:val="00F45F03"/>
    <w:rsid w:val="00FB0C0A"/>
    <w:rsid w:val="00FD26EC"/>
    <w:rsid w:val="00FF53C5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65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5F3AFC-817F-49F1-8ACD-AF4DF9651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8</Pages>
  <Words>1255</Words>
  <Characters>6872</Characters>
  <Application>Microsoft Office Word</Application>
  <DocSecurity>0</DocSecurity>
  <Lines>272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21</cp:revision>
  <dcterms:created xsi:type="dcterms:W3CDTF">2020-07-30T00:27:00Z</dcterms:created>
  <dcterms:modified xsi:type="dcterms:W3CDTF">2023-12-07T06:1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6449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fc77cc2b8e2d5cd071282b6c124343f9d5e8c1e8f716ae852eafdc6f8233fb24</vt:lpwstr>
  </property>
</Properties>
</file>